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Health Sciences Foundation</w:t>
      </w:r>
      <w:r>
        <w:br/>
      </w:r>
      <w:r>
        <w:t xml:space="preserve">123 Rue Saint-Jacques, Suite 500</w:t>
      </w:r>
      <w:r>
        <w:br/>
      </w:r>
      <w:r>
        <w:t xml:space="preserve">Montreal, QC H2X 3T4</w:t>
      </w:r>
    </w:p>
    <w:bookmarkStart w:id="20" w:name="X75ec1f7610c2426bff03b39111e2ded74ba68b5"/>
    <w:p>
      <w:pPr>
        <w:pStyle w:val="Heading2"/>
      </w:pPr>
      <w:r>
        <w:t xml:space="preserve">Subject: Application for Paramedic Scholarship Program</w:t>
      </w:r>
    </w:p>
    <w:p>
      <w:pPr>
        <w:pStyle w:val="FirstParagraph"/>
      </w:pPr>
      <w:r>
        <w:t xml:space="preserve">Dear Esteemed Members of the Scholarship Committee,</w:t>
      </w:r>
    </w:p>
    <w:p>
      <w:pPr>
        <w:pStyle w:val="BodyText"/>
      </w:pPr>
      <w:r>
        <w:t xml:space="preserve">I am writing to express my profound enthusiasm for the Paramedic program at Montreal’s renowned McGill University Health Centre (MUHC) and to formally request consideration for your prestigious scholarship. As a dedicated future healthcare professional with deep roots in Canadian community service, I believe this opportunity represents a pivotal step toward fulfilling my lifelong commitment to emergency medical services in Canada Montreal. This</w:t>
      </w:r>
      <w:r>
        <w:t xml:space="preserve"> </w:t>
      </w:r>
      <w:r>
        <w:rPr>
          <w:iCs/>
          <w:i/>
        </w:rPr>
        <w:t xml:space="preserve">Scholarship Application Letter</w:t>
      </w:r>
      <w:r>
        <w:t xml:space="preserve"> </w:t>
      </w:r>
      <w:r>
        <w:t xml:space="preserve">details my qualifications, unwavering motivation, and vision for contributing to the critical paramedic workforce that serves Quebec’s diverse communities.</w:t>
      </w:r>
    </w:p>
    <w:p>
      <w:pPr>
        <w:pStyle w:val="BodyText"/>
      </w:pPr>
      <w:r>
        <w:t xml:space="preserve">My journey toward becoming a Paramedic began during my volunteer work with the Montreal Urban Community Police (MUCP) Emergency Response Team. While patrolling downtown Montreal during a severe winter storm in 2021, I assisted in rescuing a stranded elderly woman from her ice-covered vehicle. The paramedics who arrived within minutes provided not only life-saving care but also compassionate reassurance that transformed the victim’s trauma into gratitude. That moment crystallized my purpose: I aspire to be the calm, skilled presence in chaos that saves lives while honoring Montreal’s multicultural spirit. This experience cemented my resolve to pursue advanced training at Canada’s premier paramedic education hub—the only program in Quebec accredited by both the National Registry of Emergency Medical Technicians (NREMT) and the Canadian Association of Paramedic Chiefs (CAPC).</w:t>
      </w:r>
    </w:p>
    <w:p>
      <w:pPr>
        <w:pStyle w:val="BodyText"/>
      </w:pPr>
      <w:r>
        <w:t xml:space="preserve">What distinguishes Montreal as my chosen destination for this critical</w:t>
      </w:r>
      <w:r>
        <w:t xml:space="preserve"> </w:t>
      </w:r>
      <w:r>
        <w:rPr>
          <w:iCs/>
          <w:i/>
        </w:rPr>
        <w:t xml:space="preserve">Paramedic</w:t>
      </w:r>
      <w:r>
        <w:t xml:space="preserve"> </w:t>
      </w:r>
      <w:r>
        <w:t xml:space="preserve">training is its unparalleled blend of urban diversity, cutting-edge healthcare infrastructure, and community-focused ethos. Unlike static academic environments elsewhere in Canada, Montreal’s paramedic program immerses students in real-world scenarios across 18 distinct neighborhoods—from the historic streets of Old Montreal to the multicultural hubs of Le Plateau-Mont-Royal and Saint-Léonard. Here, I will learn to navigate linguistic complexities (French-English bilingualism), cultural nuances in emergency response, and the unique challenges posed by Montreal’s dense urban fabric and seasonal extremes. The program’s partnership with MUHC ensures clinical rotations at the city’s only Level 1 Trauma Center, where I will gain experience managing everything from cardiac arrests to mass-casualty incidents—preparing me to serve Montreal's 1.8 million residents with specialized competence.</w:t>
      </w:r>
    </w:p>
    <w:p>
      <w:pPr>
        <w:pStyle w:val="BodyText"/>
      </w:pPr>
      <w:r>
        <w:t xml:space="preserve">Financial barriers have long threatened my path to paramedic licensure. After completing my pre-health studies at Concordia University, I worked full-time as a first responder for the Montreal Fire Department’s non-emergency transport unit to save for tuition—a role that further deepened my understanding of healthcare access gaps in underserved communities like Ahuntsic-Cartierville. However, with rising costs of specialized equipment (including EMT kits and simulation training), current student debt would force me into high-interest loans rather than focusing entirely on mastering life-saving skills. This scholarship is not merely financial relief—it is an investment in my ability to fully engage with Montreal’s paramedic curriculum without distraction. I estimate this funding will cover 75% of my tuition, enabling me to dedicate 100% of my energy to clinical rotations at the Montreal General Hospital and community outreach initiatives.</w:t>
      </w:r>
    </w:p>
    <w:p>
      <w:pPr>
        <w:pStyle w:val="BodyText"/>
      </w:pPr>
      <w:r>
        <w:t xml:space="preserve">My long-term vision aligns precisely with Canada Montreal’s healthcare needs. Post-graduation, I plan to join the Service de Santé des Montréalais (SSM), where I will specialize in mobile crisis response for mental health emergencies—a growing priority across Quebec. Montreal’s 2025 Mental Health Action Plan prioritizes paramedic-led interventions for vulnerable populations, and my training will position me to contribute immediately. I also intend to collaborate with the Université de Montréal on research about trauma response times in immigrant communities, addressing disparities observed during my volunteer work at the Montreal Welcome Centre. Ultimately, I aim to become a mentor for youth from underrepresented backgrounds—particularly those in Laval and Longueuil—to pursue paramedic careers, thereby strengthening Canada Montreal’s future workforce.</w:t>
      </w:r>
    </w:p>
    <w:p>
      <w:pPr>
        <w:pStyle w:val="BodyText"/>
      </w:pPr>
      <w:r>
        <w:t xml:space="preserve">What truly sets me apart is my commitment to holistic emergency care within Quebec’s unique context. I have spent the past year studying French medical terminology through McGill’s intensive language program (achieving C1 fluency) and volunteering with the Association des Paramédics de Montréal (APM) to translate patient information for new immigrants. This cultural fluency is critical: in Montreal, where 57% of residents speak a mother tongue other than English or French, effective communication can mean the difference between life and death. My dual-language capability ensures I can provide compassionate care without relying on interpreters—a skill I will refine through this program’s immersion in Montreal’s linguistic landscape.</w:t>
      </w:r>
    </w:p>
    <w:p>
      <w:pPr>
        <w:pStyle w:val="BodyText"/>
      </w:pPr>
      <w:r>
        <w:t xml:space="preserve">I understand that the paramedic profession demands extraordinary resilience, and my background has forged that strength. As a first-generation Canadian (my parents immigrated from Haiti in 1995), I’ve navigated systemic barriers while excelling academically—maintaining a 3.8 GPA in my pre-licensure studies despite working 20 hours weekly. This scholarship would not only fulfill my personal dream but also honor the immigrant community that raised me, demonstrating how investing in diverse talent elevates entire communities.</w:t>
      </w:r>
    </w:p>
    <w:p>
      <w:pPr>
        <w:pStyle w:val="BodyText"/>
      </w:pPr>
      <w:r>
        <w:t xml:space="preserve">Canada Montreal stands at the forefront of healthcare innovation, and I am eager to contribute to its legacy as a compassionate, competent Paramedic. This scholarship represents more than financial support; it is a partnership in building the next generation of emergency responders who embody Montreal’s spirit: inclusive, resilient, and community-driven. Thank you for considering my application. I welcome the opportunity to discuss how my skills and vision align with your mission during an interview at your convenience.</w:t>
      </w:r>
    </w:p>
    <w:p>
      <w:pPr>
        <w:pStyle w:val="BodyText"/>
      </w:pPr>
      <w:r>
        <w:t xml:space="preserve">With deepest respect,</w:t>
      </w:r>
    </w:p>
    <w:p>
      <w:pPr>
        <w:pStyle w:val="BodyText"/>
      </w:pPr>
      <w:r>
        <w:t xml:space="preserve">[Your Full Name]</w:t>
      </w:r>
    </w:p>
    <w:p>
      <w:pPr>
        <w:pStyle w:val="BodyText"/>
      </w:pPr>
      <w:r>
        <w:rPr>
          <w:bCs/>
          <w:b/>
        </w:rPr>
        <w:t xml:space="preserve">Attachments:</w:t>
      </w:r>
      <w:r>
        <w:t xml:space="preserve"> </w:t>
      </w:r>
      <w:r>
        <w:t xml:space="preserve">Academic Transcripts, Volunteer Verification Letters, French Language Certification (C1), Reference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1T16:55:53Z</dcterms:created>
  <dcterms:modified xsi:type="dcterms:W3CDTF">2026-07-21T16:55:53Z</dcterms:modified>
</cp:coreProperties>
</file>

<file path=docProps/custom.xml><?xml version="1.0" encoding="utf-8"?>
<Properties xmlns="http://schemas.openxmlformats.org/officeDocument/2006/custom-properties" xmlns:vt="http://schemas.openxmlformats.org/officeDocument/2006/docPropsVTypes"/>
</file>